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8A674F" w14:textId="77777777" w:rsidR="0008172C" w:rsidRDefault="00000000">
      <w:pPr>
        <w:pStyle w:val="Heading1"/>
      </w:pPr>
      <w:bookmarkStart w:id="0" w:name="austin-kernisant"/>
      <w:r>
        <w:t>Austin Kernisant</w:t>
      </w:r>
    </w:p>
    <w:p w14:paraId="7DB96BE2" w14:textId="77777777" w:rsidR="00F750A5" w:rsidRDefault="00000000">
      <w:pPr>
        <w:pStyle w:val="FirstParagraph"/>
      </w:pPr>
      <w:r>
        <w:t>Jacksonville, FL | 904-305-6845 | austincroissantwork@gmail.com |</w:t>
      </w:r>
      <w:r w:rsidR="00F750A5">
        <w:t xml:space="preserve"> </w:t>
      </w:r>
    </w:p>
    <w:p w14:paraId="05A9F721" w14:textId="05147AD8" w:rsidR="0008172C" w:rsidRDefault="00F750A5">
      <w:pPr>
        <w:pStyle w:val="FirstParagraph"/>
      </w:pPr>
      <w:proofErr w:type="spellStart"/>
      <w:r>
        <w:t>Github</w:t>
      </w:r>
      <w:proofErr w:type="spellEnd"/>
      <w:r>
        <w:t xml:space="preserve">: </w:t>
      </w:r>
      <w:hyperlink r:id="rId5" w:history="1">
        <w:r w:rsidRPr="00237450">
          <w:rPr>
            <w:rStyle w:val="Hyperlink"/>
          </w:rPr>
          <w:t>https://github.com/austincroissant</w:t>
        </w:r>
      </w:hyperlink>
    </w:p>
    <w:p w14:paraId="13924263" w14:textId="72920EE7" w:rsidR="00F750A5" w:rsidRPr="00F750A5" w:rsidRDefault="00F750A5" w:rsidP="00F750A5">
      <w:pPr>
        <w:pStyle w:val="BodyText"/>
      </w:pPr>
      <w:r>
        <w:t xml:space="preserve">My website: </w:t>
      </w:r>
      <w:hyperlink r:id="rId6" w:history="1">
        <w:r w:rsidRPr="00F750A5">
          <w:rPr>
            <w:rStyle w:val="Hyperlink"/>
          </w:rPr>
          <w:t>https://austincroissant.github.io/resume/</w:t>
        </w:r>
      </w:hyperlink>
    </w:p>
    <w:p w14:paraId="647A4DA8" w14:textId="77777777" w:rsidR="0008172C" w:rsidRDefault="00000000">
      <w:pPr>
        <w:pStyle w:val="Heading2"/>
      </w:pPr>
      <w:bookmarkStart w:id="1" w:name="professional-summary"/>
      <w:r>
        <w:t>Professional Summary</w:t>
      </w:r>
    </w:p>
    <w:p w14:paraId="4302075D" w14:textId="77777777" w:rsidR="0008172C" w:rsidRDefault="00000000">
      <w:pPr>
        <w:pStyle w:val="FirstParagraph"/>
      </w:pPr>
      <w:r>
        <w:t>Motivated entry-level IT candidate pursuing an Information Technology degree at Florida State College at Jacksonville, with 52 completed credit hours and expected graduation in December 2026. CompTIA A+ certified, with hands-on experience troubleshooting Windows systems, working with virtual machines, using command-line tools, and building real-world technical projects. Background in fast-paced customer service environments with experience communicating clearly, staying calm under pressure, and helping customers resolve issues.</w:t>
      </w:r>
    </w:p>
    <w:p w14:paraId="3FE152C0" w14:textId="77777777" w:rsidR="0008172C" w:rsidRDefault="00000000">
      <w:pPr>
        <w:pStyle w:val="Heading2"/>
      </w:pPr>
      <w:bookmarkStart w:id="2" w:name="technical-skills"/>
      <w:bookmarkEnd w:id="1"/>
      <w:r>
        <w:t>Technical Skills</w:t>
      </w:r>
    </w:p>
    <w:p w14:paraId="42307308" w14:textId="77777777" w:rsidR="0008172C" w:rsidRDefault="00000000">
      <w:pPr>
        <w:pStyle w:val="FirstParagraph"/>
      </w:pPr>
      <w:r>
        <w:rPr>
          <w:b/>
          <w:bCs/>
        </w:rPr>
        <w:t>Operating Systems:</w:t>
      </w:r>
      <w:r>
        <w:t xml:space="preserve"> Windows 10/11, basic Linux/macOS command-line exposure</w:t>
      </w:r>
      <w:r>
        <w:br/>
      </w:r>
      <w:r>
        <w:rPr>
          <w:b/>
          <w:bCs/>
        </w:rPr>
        <w:t>Troubleshooting:</w:t>
      </w:r>
      <w:r>
        <w:t xml:space="preserve"> Windows settings, user profiles, permissions, display issues, basic networking, printers, mobile device support basics</w:t>
      </w:r>
      <w:r>
        <w:br/>
      </w:r>
      <w:r>
        <w:rPr>
          <w:b/>
          <w:bCs/>
        </w:rPr>
        <w:t>Networking:</w:t>
      </w:r>
      <w:r>
        <w:t xml:space="preserve"> IP addressing, DNS, DHCP, ping, tracert, basic firewall concepts, common ports</w:t>
      </w:r>
      <w:r>
        <w:br/>
      </w:r>
      <w:r>
        <w:rPr>
          <w:b/>
          <w:bCs/>
        </w:rPr>
        <w:t>Tools &amp; Platforms:</w:t>
      </w:r>
      <w:r>
        <w:t xml:space="preserve"> Virtual machines, Command Prompt, PowerShell basics, Linux terminal, GitHub/Replit basics</w:t>
      </w:r>
      <w:r>
        <w:br/>
      </w:r>
      <w:r>
        <w:rPr>
          <w:b/>
          <w:bCs/>
        </w:rPr>
        <w:t>Web Development:</w:t>
      </w:r>
      <w:r>
        <w:t xml:space="preserve"> HTML, CSS, JavaScript, AI-assisted web development</w:t>
      </w:r>
      <w:r>
        <w:br/>
      </w:r>
      <w:r>
        <w:rPr>
          <w:b/>
          <w:bCs/>
        </w:rPr>
        <w:t>Programming:</w:t>
      </w:r>
      <w:r>
        <w:t xml:space="preserve"> Python basics, Java basics</w:t>
      </w:r>
      <w:r>
        <w:br/>
      </w:r>
      <w:r>
        <w:rPr>
          <w:b/>
          <w:bCs/>
        </w:rPr>
        <w:t>Soft Skills:</w:t>
      </w:r>
      <w:r>
        <w:t xml:space="preserve"> Customer service, problem-solving, patience, clear communication, fast learner</w:t>
      </w:r>
    </w:p>
    <w:p w14:paraId="57B9C73B" w14:textId="77777777" w:rsidR="0008172C" w:rsidRDefault="00000000">
      <w:pPr>
        <w:pStyle w:val="Heading2"/>
      </w:pPr>
      <w:bookmarkStart w:id="3" w:name="certifications"/>
      <w:bookmarkEnd w:id="2"/>
      <w:r>
        <w:t>Certifications</w:t>
      </w:r>
    </w:p>
    <w:p w14:paraId="0D1D0DA9" w14:textId="77777777" w:rsidR="0008172C" w:rsidRDefault="00000000">
      <w:pPr>
        <w:pStyle w:val="FirstParagraph"/>
      </w:pPr>
      <w:r>
        <w:rPr>
          <w:b/>
          <w:bCs/>
        </w:rPr>
        <w:t>CompTIA A+</w:t>
      </w:r>
      <w:r>
        <w:t xml:space="preserve"> — Certified</w:t>
      </w:r>
      <w:r>
        <w:br/>
      </w:r>
      <w:r>
        <w:rPr>
          <w:b/>
          <w:bCs/>
        </w:rPr>
        <w:t>Python Certification</w:t>
      </w:r>
      <w:r>
        <w:t xml:space="preserve"> — Python Institute</w:t>
      </w:r>
      <w:r>
        <w:br/>
      </w:r>
      <w:r>
        <w:rPr>
          <w:b/>
          <w:bCs/>
        </w:rPr>
        <w:t>Java Certification</w:t>
      </w:r>
      <w:r>
        <w:t xml:space="preserve"> — SoloLearn</w:t>
      </w:r>
    </w:p>
    <w:p w14:paraId="2EA1BD19" w14:textId="77777777" w:rsidR="0008172C" w:rsidRDefault="00000000">
      <w:pPr>
        <w:pStyle w:val="Heading2"/>
      </w:pPr>
      <w:bookmarkStart w:id="4" w:name="education"/>
      <w:bookmarkEnd w:id="3"/>
      <w:r>
        <w:t>Education</w:t>
      </w:r>
    </w:p>
    <w:p w14:paraId="0DE04479" w14:textId="77777777" w:rsidR="0008172C" w:rsidRDefault="00000000">
      <w:pPr>
        <w:pStyle w:val="FirstParagraph"/>
      </w:pPr>
      <w:r>
        <w:rPr>
          <w:b/>
          <w:bCs/>
        </w:rPr>
        <w:t>Florida State College at Jacksonville (FSCJ)</w:t>
      </w:r>
      <w:r>
        <w:t xml:space="preserve"> — Information Technology</w:t>
      </w:r>
      <w:r>
        <w:br/>
        <w:t>Jacksonville, FL | Expected Graduation: December 2026</w:t>
      </w:r>
    </w:p>
    <w:p w14:paraId="6FAF8802" w14:textId="77777777" w:rsidR="0008172C" w:rsidRDefault="00000000">
      <w:pPr>
        <w:pStyle w:val="Compact"/>
        <w:numPr>
          <w:ilvl w:val="0"/>
          <w:numId w:val="2"/>
        </w:numPr>
      </w:pPr>
      <w:r>
        <w:t>Completed 52 credit hours toward degree completion</w:t>
      </w:r>
    </w:p>
    <w:p w14:paraId="3C019B74" w14:textId="77777777" w:rsidR="0008172C" w:rsidRDefault="00000000">
      <w:pPr>
        <w:pStyle w:val="Compact"/>
        <w:numPr>
          <w:ilvl w:val="0"/>
          <w:numId w:val="2"/>
        </w:numPr>
      </w:pPr>
      <w:r>
        <w:lastRenderedPageBreak/>
        <w:t>Relevant coursework: computer hardware/software, networking fundamentals, programming, operating systems, cybersecurity fundamentals</w:t>
      </w:r>
    </w:p>
    <w:p w14:paraId="24B58C2E" w14:textId="77777777" w:rsidR="0008172C" w:rsidRDefault="00000000">
      <w:pPr>
        <w:pStyle w:val="Heading2"/>
      </w:pPr>
      <w:bookmarkStart w:id="5" w:name="projects"/>
      <w:bookmarkEnd w:id="4"/>
      <w:r>
        <w:t>Projects</w:t>
      </w:r>
    </w:p>
    <w:p w14:paraId="63CF8EC9" w14:textId="77777777" w:rsidR="0008172C" w:rsidRDefault="00000000">
      <w:pPr>
        <w:pStyle w:val="Heading3"/>
      </w:pPr>
      <w:bookmarkStart w:id="6" w:name="X5064de72df6b0090078c265eb0aa9c9eca28992"/>
      <w:r>
        <w:t>Local Business Website — Painting Business Website</w:t>
      </w:r>
    </w:p>
    <w:p w14:paraId="2CA59933" w14:textId="77777777" w:rsidR="0008172C" w:rsidRDefault="00000000">
      <w:pPr>
        <w:pStyle w:val="Compact"/>
        <w:numPr>
          <w:ilvl w:val="0"/>
          <w:numId w:val="3"/>
        </w:numPr>
      </w:pPr>
      <w:r>
        <w:t>Built and customized a live website for a local painting/home improvement business using HTML, CSS, JavaScript, and AI-assisted development.</w:t>
      </w:r>
    </w:p>
    <w:p w14:paraId="72633884" w14:textId="4906DAA4" w:rsidR="0008172C" w:rsidRDefault="00000000" w:rsidP="00F750A5">
      <w:pPr>
        <w:pStyle w:val="Compact"/>
        <w:numPr>
          <w:ilvl w:val="0"/>
          <w:numId w:val="3"/>
        </w:numPr>
      </w:pPr>
      <w:r>
        <w:t>Created pages/sections for business information, services, contact details, and customer-facing content.</w:t>
      </w:r>
    </w:p>
    <w:p w14:paraId="637C21E1" w14:textId="77777777" w:rsidR="0008172C" w:rsidRDefault="00000000">
      <w:pPr>
        <w:pStyle w:val="Compact"/>
        <w:numPr>
          <w:ilvl w:val="0"/>
          <w:numId w:val="3"/>
        </w:numPr>
      </w:pPr>
      <w:r>
        <w:t xml:space="preserve">Tested the site locally, reviewed layout and content, and </w:t>
      </w:r>
      <w:proofErr w:type="gramStart"/>
      <w:r>
        <w:t>made adjustments</w:t>
      </w:r>
      <w:proofErr w:type="gramEnd"/>
      <w:r>
        <w:t xml:space="preserve"> based on business needs.</w:t>
      </w:r>
    </w:p>
    <w:p w14:paraId="44389782" w14:textId="77777777" w:rsidR="0008172C" w:rsidRDefault="00000000">
      <w:pPr>
        <w:pStyle w:val="Heading3"/>
      </w:pPr>
      <w:bookmarkStart w:id="7" w:name="windows-troubleshooting-virtual-lab"/>
      <w:bookmarkEnd w:id="6"/>
      <w:r>
        <w:t>Windows Troubleshooting Virtual Lab</w:t>
      </w:r>
    </w:p>
    <w:p w14:paraId="4A1924D3" w14:textId="77777777" w:rsidR="0008172C" w:rsidRDefault="00000000">
      <w:pPr>
        <w:pStyle w:val="Compact"/>
        <w:numPr>
          <w:ilvl w:val="0"/>
          <w:numId w:val="4"/>
        </w:numPr>
      </w:pPr>
      <w:r>
        <w:t>Created and used Windows virtual machines to practice common help desk troubleshooting scenarios.</w:t>
      </w:r>
    </w:p>
    <w:p w14:paraId="41A6A13F" w14:textId="77777777" w:rsidR="0008172C" w:rsidRDefault="00000000">
      <w:pPr>
        <w:pStyle w:val="Compact"/>
        <w:numPr>
          <w:ilvl w:val="0"/>
          <w:numId w:val="4"/>
        </w:numPr>
      </w:pPr>
      <w:r>
        <w:t>Practiced diagnosing user account issues, permissions problems, display settings, temporary profile errors, and command-line repair methods.</w:t>
      </w:r>
    </w:p>
    <w:p w14:paraId="3084CBA0" w14:textId="77777777" w:rsidR="0008172C" w:rsidRDefault="00000000">
      <w:pPr>
        <w:pStyle w:val="Compact"/>
        <w:numPr>
          <w:ilvl w:val="0"/>
          <w:numId w:val="4"/>
        </w:numPr>
      </w:pPr>
      <w:r>
        <w:t>Used tools such as Command Prompt, system settings, registry concepts, and basic networking commands to investigate and resolve issues.</w:t>
      </w:r>
    </w:p>
    <w:p w14:paraId="71847584" w14:textId="77777777" w:rsidR="0008172C" w:rsidRDefault="00000000">
      <w:pPr>
        <w:pStyle w:val="Compact"/>
        <w:numPr>
          <w:ilvl w:val="0"/>
          <w:numId w:val="4"/>
        </w:numPr>
      </w:pPr>
      <w:r>
        <w:t>Built hands-on familiarity with problems commonly seen in entry-level IT support environments.</w:t>
      </w:r>
    </w:p>
    <w:p w14:paraId="019D323B" w14:textId="77777777" w:rsidR="0008172C" w:rsidRDefault="00000000">
      <w:pPr>
        <w:pStyle w:val="Heading3"/>
      </w:pPr>
      <w:bookmarkStart w:id="8" w:name="command-line-linux-practice"/>
      <w:bookmarkEnd w:id="7"/>
      <w:r>
        <w:t>Command Line &amp; Linux Practice</w:t>
      </w:r>
    </w:p>
    <w:p w14:paraId="069CBCDB" w14:textId="77777777" w:rsidR="0008172C" w:rsidRDefault="00000000">
      <w:pPr>
        <w:pStyle w:val="Compact"/>
        <w:numPr>
          <w:ilvl w:val="0"/>
          <w:numId w:val="5"/>
        </w:numPr>
      </w:pPr>
      <w:r>
        <w:t xml:space="preserve">Practiced navigating systems using terminal commands such as </w:t>
      </w:r>
      <w:r>
        <w:rPr>
          <w:rStyle w:val="VerbatimChar"/>
        </w:rPr>
        <w:t>ls</w:t>
      </w:r>
      <w:r>
        <w:t xml:space="preserve">, </w:t>
      </w:r>
      <w:r>
        <w:rPr>
          <w:rStyle w:val="VerbatimChar"/>
        </w:rPr>
        <w:t>cd</w:t>
      </w:r>
      <w:r>
        <w:t xml:space="preserve">, </w:t>
      </w:r>
      <w:r>
        <w:rPr>
          <w:rStyle w:val="VerbatimChar"/>
        </w:rPr>
        <w:t>cat</w:t>
      </w:r>
      <w:r>
        <w:t xml:space="preserve">, </w:t>
      </w:r>
      <w:r>
        <w:rPr>
          <w:rStyle w:val="VerbatimChar"/>
        </w:rPr>
        <w:t>file</w:t>
      </w:r>
      <w:r>
        <w:t xml:space="preserve">, </w:t>
      </w:r>
      <w:r>
        <w:rPr>
          <w:rStyle w:val="VerbatimChar"/>
        </w:rPr>
        <w:t>du</w:t>
      </w:r>
      <w:r>
        <w:t xml:space="preserve">, and </w:t>
      </w:r>
      <w:r>
        <w:rPr>
          <w:rStyle w:val="VerbatimChar"/>
        </w:rPr>
        <w:t>find</w:t>
      </w:r>
      <w:r>
        <w:t>.</w:t>
      </w:r>
    </w:p>
    <w:p w14:paraId="4605D29C" w14:textId="77777777" w:rsidR="0008172C" w:rsidRDefault="00000000">
      <w:pPr>
        <w:pStyle w:val="Compact"/>
        <w:numPr>
          <w:ilvl w:val="0"/>
          <w:numId w:val="5"/>
        </w:numPr>
      </w:pPr>
      <w:r>
        <w:t>Used SSH-based learning environments to improve comfort with remote systems and command-line workflows.</w:t>
      </w:r>
    </w:p>
    <w:p w14:paraId="686D80B8" w14:textId="77777777" w:rsidR="0008172C" w:rsidRDefault="00000000">
      <w:pPr>
        <w:pStyle w:val="Compact"/>
        <w:numPr>
          <w:ilvl w:val="0"/>
          <w:numId w:val="5"/>
        </w:numPr>
      </w:pPr>
      <w:r>
        <w:t>Developed stronger understanding of file paths, permissions, text files, and troubleshooting from the terminal.</w:t>
      </w:r>
    </w:p>
    <w:p w14:paraId="4BF00FD3" w14:textId="77777777" w:rsidR="0008172C" w:rsidRDefault="00000000">
      <w:pPr>
        <w:pStyle w:val="Heading2"/>
      </w:pPr>
      <w:bookmarkStart w:id="9" w:name="experience"/>
      <w:bookmarkEnd w:id="5"/>
      <w:bookmarkEnd w:id="8"/>
      <w:r>
        <w:t>Experience</w:t>
      </w:r>
    </w:p>
    <w:p w14:paraId="539BEA97" w14:textId="77777777" w:rsidR="0008172C" w:rsidRDefault="00000000">
      <w:pPr>
        <w:pStyle w:val="Heading3"/>
      </w:pPr>
      <w:bookmarkStart w:id="10" w:name="daves-hot-chicken-team-member"/>
      <w:r>
        <w:t>Dave’s Hot Chicken — Team Member</w:t>
      </w:r>
    </w:p>
    <w:p w14:paraId="1F839400" w14:textId="77777777" w:rsidR="0008172C" w:rsidRDefault="00000000">
      <w:pPr>
        <w:pStyle w:val="FirstParagraph"/>
      </w:pPr>
      <w:r>
        <w:t>Jacksonville, FL | 03/2026–Present</w:t>
      </w:r>
    </w:p>
    <w:p w14:paraId="00E065B3" w14:textId="77777777" w:rsidR="0008172C" w:rsidRDefault="00000000">
      <w:pPr>
        <w:pStyle w:val="Heading3"/>
      </w:pPr>
      <w:bookmarkStart w:id="11" w:name="chick-fil-a-team-member"/>
      <w:bookmarkEnd w:id="10"/>
      <w:r>
        <w:t>Chick-fil-A — Team Member</w:t>
      </w:r>
    </w:p>
    <w:p w14:paraId="3BAA45BD" w14:textId="77777777" w:rsidR="0008172C" w:rsidRDefault="00000000">
      <w:pPr>
        <w:pStyle w:val="FirstParagraph"/>
      </w:pPr>
      <w:r>
        <w:t>Jacksonville, FL | 10/2023–08/2025</w:t>
      </w:r>
    </w:p>
    <w:p w14:paraId="0E4248F8" w14:textId="77777777" w:rsidR="0008172C" w:rsidRDefault="00000000">
      <w:pPr>
        <w:pStyle w:val="Compact"/>
        <w:numPr>
          <w:ilvl w:val="0"/>
          <w:numId w:val="7"/>
        </w:numPr>
      </w:pPr>
      <w:r>
        <w:t>Delivered high-quality customer service in a busy, team-oriented environment for two years.</w:t>
      </w:r>
    </w:p>
    <w:p w14:paraId="1FF600DA" w14:textId="77777777" w:rsidR="0008172C" w:rsidRDefault="00000000">
      <w:pPr>
        <w:pStyle w:val="Compact"/>
        <w:numPr>
          <w:ilvl w:val="0"/>
          <w:numId w:val="7"/>
        </w:numPr>
      </w:pPr>
      <w:r>
        <w:lastRenderedPageBreak/>
        <w:t>Assisted customers with orders, questions, and concerns while maintaining a respectful and professional attitude.</w:t>
      </w:r>
    </w:p>
    <w:p w14:paraId="3B8B6BDC" w14:textId="77777777" w:rsidR="0008172C" w:rsidRDefault="00000000">
      <w:pPr>
        <w:pStyle w:val="Compact"/>
        <w:numPr>
          <w:ilvl w:val="0"/>
          <w:numId w:val="7"/>
        </w:numPr>
      </w:pPr>
      <w:r>
        <w:t>Built strong communication, patience, and problem-solving skills that translate well to help desk and technical support roles.</w:t>
      </w:r>
    </w:p>
    <w:p w14:paraId="6EB5A764" w14:textId="77777777" w:rsidR="0008172C" w:rsidRDefault="00000000">
      <w:pPr>
        <w:pStyle w:val="Compact"/>
        <w:numPr>
          <w:ilvl w:val="0"/>
          <w:numId w:val="7"/>
        </w:numPr>
      </w:pPr>
      <w:r>
        <w:t>Worked efficiently with teammates to meet service goals during rush periods.</w:t>
      </w:r>
    </w:p>
    <w:p w14:paraId="3EA2ADEC" w14:textId="77777777" w:rsidR="0008172C" w:rsidRDefault="00000000">
      <w:pPr>
        <w:pStyle w:val="Heading2"/>
      </w:pPr>
      <w:bookmarkStart w:id="12" w:name="additional-strengths"/>
      <w:bookmarkEnd w:id="9"/>
      <w:bookmarkEnd w:id="11"/>
      <w:r>
        <w:t>Additional Strengths</w:t>
      </w:r>
    </w:p>
    <w:p w14:paraId="01F7027E" w14:textId="77777777" w:rsidR="0008172C" w:rsidRDefault="00000000">
      <w:pPr>
        <w:pStyle w:val="Compact"/>
        <w:numPr>
          <w:ilvl w:val="0"/>
          <w:numId w:val="9"/>
        </w:numPr>
      </w:pPr>
      <w:r>
        <w:t>Strong interest in help desk, networking, cybersecurity, and systems administration.</w:t>
      </w:r>
    </w:p>
    <w:p w14:paraId="7C274162" w14:textId="77777777" w:rsidR="0008172C" w:rsidRDefault="00000000">
      <w:pPr>
        <w:pStyle w:val="Compact"/>
        <w:numPr>
          <w:ilvl w:val="0"/>
          <w:numId w:val="9"/>
        </w:numPr>
      </w:pPr>
      <w:r>
        <w:t>Comfortable working with customers and explaining technical steps in beginner-friendly language.</w:t>
      </w:r>
    </w:p>
    <w:p w14:paraId="090453DA" w14:textId="77777777" w:rsidR="0008172C" w:rsidRDefault="00000000">
      <w:pPr>
        <w:pStyle w:val="Compact"/>
        <w:numPr>
          <w:ilvl w:val="0"/>
          <w:numId w:val="9"/>
        </w:numPr>
      </w:pPr>
      <w:r>
        <w:t>Able to learn independently through documentation, labs, practice exams, and hands-on troubleshooting.</w:t>
      </w:r>
    </w:p>
    <w:p w14:paraId="0611975C" w14:textId="77777777" w:rsidR="0008172C" w:rsidRDefault="00000000">
      <w:pPr>
        <w:pStyle w:val="Compact"/>
        <w:numPr>
          <w:ilvl w:val="0"/>
          <w:numId w:val="9"/>
        </w:numPr>
      </w:pPr>
      <w:r>
        <w:t>Experience using AI as a productivity tool while still building understanding of the technical process.</w:t>
      </w:r>
      <w:bookmarkEnd w:id="0"/>
      <w:bookmarkEnd w:id="12"/>
    </w:p>
    <w:sectPr w:rsidR="0008172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E3083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A0AB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42824072">
    <w:abstractNumId w:val="0"/>
  </w:num>
  <w:num w:numId="2" w16cid:durableId="1817644142">
    <w:abstractNumId w:val="1"/>
  </w:num>
  <w:num w:numId="3" w16cid:durableId="16541724">
    <w:abstractNumId w:val="1"/>
  </w:num>
  <w:num w:numId="4" w16cid:durableId="1272933761">
    <w:abstractNumId w:val="1"/>
  </w:num>
  <w:num w:numId="5" w16cid:durableId="1943999519">
    <w:abstractNumId w:val="1"/>
  </w:num>
  <w:num w:numId="6" w16cid:durableId="1288665292">
    <w:abstractNumId w:val="1"/>
  </w:num>
  <w:num w:numId="7" w16cid:durableId="1307319810">
    <w:abstractNumId w:val="1"/>
  </w:num>
  <w:num w:numId="8" w16cid:durableId="519785816">
    <w:abstractNumId w:val="1"/>
  </w:num>
  <w:num w:numId="9" w16cid:durableId="17983767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172C"/>
    <w:rsid w:val="0008172C"/>
    <w:rsid w:val="00717B0E"/>
    <w:rsid w:val="00F75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40F12"/>
  <w15:docId w15:val="{4B210BCA-5E51-41DE-9C19-2AD4A25E8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75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ustincroissant.github.io/resume/" TargetMode="External"/><Relationship Id="rId5" Type="http://schemas.openxmlformats.org/officeDocument/2006/relationships/hyperlink" Target="https://github.com/austincroissan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13</Words>
  <Characters>3495</Characters>
  <Application>Microsoft Office Word</Application>
  <DocSecurity>0</DocSecurity>
  <Lines>29</Lines>
  <Paragraphs>8</Paragraphs>
  <ScaleCrop>false</ScaleCrop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rnisant, Austin R.</dc:creator>
  <cp:keywords/>
  <cp:lastModifiedBy>Kernisant, Austin R.</cp:lastModifiedBy>
  <cp:revision>2</cp:revision>
  <dcterms:created xsi:type="dcterms:W3CDTF">2026-05-11T04:15:00Z</dcterms:created>
  <dcterms:modified xsi:type="dcterms:W3CDTF">2026-05-11T04:15:00Z</dcterms:modified>
</cp:coreProperties>
</file>